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10"/>
        <w:tblW w:w="0" w:type="auto"/>
        <w:tblLook w:val="04A0"/>
      </w:tblPr>
      <w:tblGrid>
        <w:gridCol w:w="1636"/>
        <w:gridCol w:w="2158"/>
        <w:gridCol w:w="1984"/>
        <w:gridCol w:w="1985"/>
        <w:gridCol w:w="1701"/>
        <w:gridCol w:w="1701"/>
        <w:gridCol w:w="1039"/>
        <w:gridCol w:w="30"/>
      </w:tblGrid>
      <w:tr w:rsidR="007F6B98" w:rsidRPr="00593295" w:rsidTr="0062752F">
        <w:trPr>
          <w:cnfStyle w:val="100000000000"/>
        </w:trPr>
        <w:tc>
          <w:tcPr>
            <w:cnfStyle w:val="001000000000"/>
            <w:tcW w:w="1636" w:type="dxa"/>
            <w:vMerge w:val="restart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 xml:space="preserve">2025-26 </w:t>
            </w:r>
          </w:p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GÜZ</w:t>
            </w:r>
          </w:p>
        </w:tc>
        <w:tc>
          <w:tcPr>
            <w:tcW w:w="10598" w:type="dxa"/>
            <w:gridSpan w:val="7"/>
          </w:tcPr>
          <w:p w:rsidR="007F6B98" w:rsidRPr="00593295" w:rsidRDefault="007F6B98" w:rsidP="0062752F">
            <w:pPr>
              <w:jc w:val="center"/>
              <w:cnfStyle w:val="1000000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ssoc</w:t>
            </w:r>
            <w:r w:rsidRPr="00593295">
              <w:rPr>
                <w:sz w:val="20"/>
                <w:szCs w:val="20"/>
                <w:lang w:val="en-US"/>
              </w:rPr>
              <w:t xml:space="preserve">. Prof. Dr. </w:t>
            </w:r>
            <w:proofErr w:type="spellStart"/>
            <w:r w:rsidRPr="00593295">
              <w:rPr>
                <w:sz w:val="20"/>
                <w:szCs w:val="20"/>
                <w:lang w:val="en-US"/>
              </w:rPr>
              <w:t>Youssef</w:t>
            </w:r>
            <w:proofErr w:type="spellEnd"/>
            <w:r w:rsidRPr="00593295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93295">
              <w:rPr>
                <w:sz w:val="20"/>
                <w:szCs w:val="20"/>
                <w:lang w:val="en-US"/>
              </w:rPr>
              <w:t>Kassem</w:t>
            </w:r>
            <w:proofErr w:type="spellEnd"/>
            <w:r w:rsidRPr="00593295">
              <w:rPr>
                <w:sz w:val="20"/>
                <w:szCs w:val="20"/>
              </w:rPr>
              <w:t xml:space="preserve"> (yousseuf.kassem@neu.edu.tr)</w:t>
            </w: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  <w:vMerge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proofErr w:type="spellStart"/>
            <w:r w:rsidRPr="007F6B98">
              <w:rPr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984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proofErr w:type="spellStart"/>
            <w:r w:rsidRPr="007F6B98">
              <w:rPr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985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proofErr w:type="spellStart"/>
            <w:r w:rsidRPr="007F6B98">
              <w:rPr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701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proofErr w:type="spellStart"/>
            <w:r w:rsidRPr="007F6B98">
              <w:rPr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701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proofErr w:type="spellStart"/>
            <w:r w:rsidRPr="007F6B98">
              <w:rPr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08:30 – 09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ğitim</w:t>
            </w:r>
            <w:proofErr w:type="spellEnd"/>
            <w:r w:rsidRPr="00593295">
              <w:rPr>
                <w:sz w:val="20"/>
                <w:szCs w:val="20"/>
              </w:rPr>
              <w:t xml:space="preserve"> ES 2 - D06</w:t>
            </w: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483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09:30 – 10:20</w:t>
            </w:r>
          </w:p>
        </w:tc>
        <w:tc>
          <w:tcPr>
            <w:tcW w:w="2158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Veterinerlik</w:t>
            </w:r>
            <w:proofErr w:type="spellEnd"/>
            <w:r w:rsidRPr="00593295">
              <w:rPr>
                <w:sz w:val="20"/>
                <w:szCs w:val="20"/>
              </w:rPr>
              <w:t xml:space="preserve"> VT 3 D02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ğitim</w:t>
            </w:r>
            <w:proofErr w:type="spellEnd"/>
            <w:r w:rsidRPr="00593295">
              <w:rPr>
                <w:sz w:val="20"/>
                <w:szCs w:val="20"/>
              </w:rPr>
              <w:t xml:space="preserve"> ES 2 - D06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Veterinerlik</w:t>
            </w:r>
            <w:proofErr w:type="spellEnd"/>
            <w:r w:rsidRPr="00593295">
              <w:rPr>
                <w:sz w:val="20"/>
                <w:szCs w:val="20"/>
              </w:rPr>
              <w:t xml:space="preserve"> VT 4 D02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483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ÖOS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0:30 – 11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Veterinerlik</w:t>
            </w:r>
            <w:proofErr w:type="spellEnd"/>
            <w:r w:rsidRPr="00593295">
              <w:rPr>
                <w:sz w:val="20"/>
                <w:szCs w:val="20"/>
              </w:rPr>
              <w:t xml:space="preserve"> VT 3 D02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ÖOS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Veterinerlik</w:t>
            </w:r>
            <w:proofErr w:type="spellEnd"/>
            <w:r w:rsidRPr="00593295">
              <w:rPr>
                <w:sz w:val="20"/>
                <w:szCs w:val="20"/>
              </w:rPr>
              <w:t xml:space="preserve"> VT 4 D02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ÖOS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5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1:30 – 12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5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2:30 – 13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483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ğitim</w:t>
            </w:r>
            <w:proofErr w:type="spellEnd"/>
            <w:r w:rsidRPr="00593295">
              <w:rPr>
                <w:sz w:val="20"/>
                <w:szCs w:val="20"/>
              </w:rPr>
              <w:t xml:space="preserve"> ES 2 - D02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3:30 – 14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ÖOS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ÖOS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ğitim</w:t>
            </w:r>
            <w:proofErr w:type="spellEnd"/>
            <w:r w:rsidRPr="00593295">
              <w:rPr>
                <w:sz w:val="20"/>
                <w:szCs w:val="20"/>
              </w:rPr>
              <w:t xml:space="preserve"> ES 2 - D06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  <w:trHeight w:val="64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4:30 – 15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ğitim</w:t>
            </w:r>
            <w:proofErr w:type="spellEnd"/>
            <w:r w:rsidRPr="00593295">
              <w:rPr>
                <w:sz w:val="20"/>
                <w:szCs w:val="20"/>
              </w:rPr>
              <w:t xml:space="preserve"> ES 2 - D06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5:30 – 16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6:30 – 17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984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proofErr w:type="spellStart"/>
            <w:r w:rsidRPr="00593295">
              <w:rPr>
                <w:sz w:val="20"/>
                <w:szCs w:val="20"/>
              </w:rPr>
              <w:t>Eczacılık</w:t>
            </w:r>
            <w:proofErr w:type="spellEnd"/>
            <w:r w:rsidRPr="00593295">
              <w:rPr>
                <w:sz w:val="20"/>
                <w:szCs w:val="20"/>
              </w:rPr>
              <w:t xml:space="preserve"> EZ 0 D04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7:30 – 18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7F6B98">
              <w:rPr>
                <w:sz w:val="20"/>
                <w:szCs w:val="20"/>
              </w:rPr>
              <w:t>AOS</w:t>
            </w:r>
          </w:p>
        </w:tc>
        <w:tc>
          <w:tcPr>
            <w:tcW w:w="1984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 xml:space="preserve">18:30 – 19:20 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</w:tbl>
    <w:p w:rsidR="007F6B98" w:rsidRDefault="007F6B98" w:rsidP="007F6B98"/>
    <w:p w:rsidR="007F6B98" w:rsidRDefault="007F6B98" w:rsidP="007F6B98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kademik</w:t>
      </w:r>
      <w:proofErr w:type="spellEnd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=AOS</w:t>
      </w:r>
    </w:p>
    <w:p w:rsidR="007F6B98" w:rsidRDefault="007F6B98" w:rsidP="007F6B9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</w:t>
      </w:r>
      <w:proofErr w:type="spellEnd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=</w:t>
      </w:r>
      <w:proofErr w:type="gram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7F6B9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OS</w:t>
      </w:r>
    </w:p>
    <w:p w:rsidR="007F6B98" w:rsidRPr="00076CF3" w:rsidRDefault="007F6B98" w:rsidP="00076CF3"/>
    <w:sectPr w:rsidR="007F6B98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53AE"/>
    <w:rsid w:val="00437A40"/>
    <w:rsid w:val="004624FF"/>
    <w:rsid w:val="0046592A"/>
    <w:rsid w:val="004A1778"/>
    <w:rsid w:val="00511732"/>
    <w:rsid w:val="00565624"/>
    <w:rsid w:val="00574A29"/>
    <w:rsid w:val="005830D7"/>
    <w:rsid w:val="005B1AE4"/>
    <w:rsid w:val="006001A3"/>
    <w:rsid w:val="00660A87"/>
    <w:rsid w:val="006A0F2E"/>
    <w:rsid w:val="006D1F46"/>
    <w:rsid w:val="007149A5"/>
    <w:rsid w:val="00771918"/>
    <w:rsid w:val="007B1F45"/>
    <w:rsid w:val="007C0C86"/>
    <w:rsid w:val="007E1D20"/>
    <w:rsid w:val="007F6B98"/>
    <w:rsid w:val="00852EE5"/>
    <w:rsid w:val="00867926"/>
    <w:rsid w:val="008946AF"/>
    <w:rsid w:val="008C1B07"/>
    <w:rsid w:val="008D490C"/>
    <w:rsid w:val="00915799"/>
    <w:rsid w:val="009A530C"/>
    <w:rsid w:val="009E3021"/>
    <w:rsid w:val="009F00EE"/>
    <w:rsid w:val="00A41656"/>
    <w:rsid w:val="00A81835"/>
    <w:rsid w:val="00AB2E7E"/>
    <w:rsid w:val="00AE38DA"/>
    <w:rsid w:val="00B02871"/>
    <w:rsid w:val="00B15750"/>
    <w:rsid w:val="00B5698B"/>
    <w:rsid w:val="00B63B3E"/>
    <w:rsid w:val="00B64E28"/>
    <w:rsid w:val="00B66A0F"/>
    <w:rsid w:val="00B93855"/>
    <w:rsid w:val="00BA507E"/>
    <w:rsid w:val="00BD0E90"/>
    <w:rsid w:val="00BD5EA7"/>
    <w:rsid w:val="00BE683C"/>
    <w:rsid w:val="00BE6B57"/>
    <w:rsid w:val="00BF6590"/>
    <w:rsid w:val="00C001BD"/>
    <w:rsid w:val="00C13F1E"/>
    <w:rsid w:val="00C342C0"/>
    <w:rsid w:val="00C4476E"/>
    <w:rsid w:val="00C72542"/>
    <w:rsid w:val="00C84B5B"/>
    <w:rsid w:val="00CC06D9"/>
    <w:rsid w:val="00D339DC"/>
    <w:rsid w:val="00D56533"/>
    <w:rsid w:val="00D838F1"/>
    <w:rsid w:val="00D90643"/>
    <w:rsid w:val="00DC26FE"/>
    <w:rsid w:val="00E02DDC"/>
    <w:rsid w:val="00E604C1"/>
    <w:rsid w:val="00EB76C1"/>
    <w:rsid w:val="00EC0EFA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B9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  <w:style w:type="table" w:customStyle="1" w:styleId="LightGrid10">
    <w:name w:val="Light Grid1"/>
    <w:basedOn w:val="TableNormal"/>
    <w:uiPriority w:val="62"/>
    <w:rsid w:val="007F6B98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7</cp:revision>
  <cp:lastPrinted>2025-09-24T17:17:00Z</cp:lastPrinted>
  <dcterms:created xsi:type="dcterms:W3CDTF">2025-09-24T17:16:00Z</dcterms:created>
  <dcterms:modified xsi:type="dcterms:W3CDTF">2025-10-06T08:30:00Z</dcterms:modified>
</cp:coreProperties>
</file>